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eteor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Leading Meteorological Organization</w:t>
      </w:r>
      <w:r>
        <w:br/>
      </w:r>
      <w:r>
        <w:t xml:space="preserve">Auckland, New Zealand</w:t>
      </w:r>
    </w:p>
    <w:bookmarkStart w:id="20" w:name="X10ab543179d5fd980b947b0060719ae24d46842"/>
    <w:p>
      <w:pPr>
        <w:pStyle w:val="Heading2"/>
      </w:pPr>
      <w:r>
        <w:t xml:space="preserve">Subject: Enthusiastic Application for Meteorologist Internship Position in Auckland</w:t>
      </w:r>
    </w:p>
    <w:p>
      <w:pPr>
        <w:pStyle w:val="FirstParagraph"/>
      </w:pPr>
      <w:r>
        <w:t xml:space="preserve">To the Esteemed Hiring Team,</w:t>
      </w:r>
    </w:p>
    <w:p>
      <w:pPr>
        <w:pStyle w:val="BodyText"/>
      </w:pPr>
      <w:r>
        <w:t xml:space="preserve">It is with profound enthusiasm that I submit my application for the Meteorologist Internship position at your esteemed organization in New Zealand Auckland. As a dedicated meteorology student with a deep fascination for atmospheric sciences and a specific passion for New Zealand's unique weather systems, I am eager to contribute to your team while immersing myself in the dynamic meteorological landscape of one of the world's most geographically diverse regions. This</w:t>
      </w:r>
      <w:r>
        <w:t xml:space="preserve"> </w:t>
      </w:r>
      <w:r>
        <w:rPr>
          <w:bCs/>
          <w:b/>
        </w:rPr>
        <w:t xml:space="preserve">Internship Application Letter</w:t>
      </w:r>
      <w:r>
        <w:t xml:space="preserve"> </w:t>
      </w:r>
      <w:r>
        <w:t xml:space="preserve">serves as my formal expression of interest in this pivotal opportunity to grow within the field under expert mentorship.</w:t>
      </w:r>
    </w:p>
    <w:p>
      <w:pPr>
        <w:pStyle w:val="BodyText"/>
      </w:pPr>
      <w:r>
        <w:t xml:space="preserve">My academic journey at [Your University] has equipped me with a robust foundation in atmospheric physics, climatology, and meteorological data analysis. Courses such as Synoptic Meteorology, Numerical Weather Prediction, and Remote Sensing have provided me with theoretical knowledge directly applicable to the challenges of forecasting in complex terrains like Auckland's coastal-mountain interface. I have developed proficiency in key meteorological software including Python for data analysis, WRF modeling for local-scale simulations, and GRADS for visualization—tools critical to modern operational forecasting. Crucially, my recent research project on microclimate variations across New Zealand’s North Island culminated in a detailed analysis of Auckland’s vulnerability to urban heat islands during extreme weather events. This work reinforced my understanding of how localized factors interact with broader atmospheric patterns—a core competency required for effective meteorological practice in</w:t>
      </w:r>
      <w:r>
        <w:t xml:space="preserve"> </w:t>
      </w:r>
      <w:r>
        <w:rPr>
          <w:bCs/>
          <w:b/>
        </w:rPr>
        <w:t xml:space="preserve">New Zealand Auckland</w:t>
      </w:r>
      <w:r>
        <w:t xml:space="preserve">.</w:t>
      </w:r>
    </w:p>
    <w:p>
      <w:pPr>
        <w:pStyle w:val="BodyText"/>
      </w:pPr>
      <w:r>
        <w:t xml:space="preserve">What makes this opportunity particularly compelling is the unparalleled learning environment offered by New Zealand’s unique geographical context. Unlike many regions,</w:t>
      </w:r>
      <w:r>
        <w:t xml:space="preserve"> </w:t>
      </w:r>
      <w:r>
        <w:rPr>
          <w:bCs/>
          <w:b/>
        </w:rPr>
        <w:t xml:space="preserve">New Zealand Auckland</w:t>
      </w:r>
      <w:r>
        <w:t xml:space="preserve"> </w:t>
      </w:r>
      <w:r>
        <w:t xml:space="preserve">experiences weather systems shaped by its position between the Tasman Sea and the Pacific Ocean, flanked by volcanic topography that dramatically alters wind flow and precipitation patterns. The interplay of kākāpō-bred southerly busters, sudden nor’wester gales, and coastal sea breezes creates a natural laboratory for studying rapid atmospheric changes—exactly the kind of dynamic conditions where meteorologists must apply real-time critical thinking. I am especially drawn to your organization’s work in forecasting severe weather events impacting Auckland’s dense urban infrastructure, such as the 2023 cyclone-related flooding that tested emergency response systems across the region. Contributing to a team that directly serves communities facing these challenges aligns perfectly with my career aspiration to become a meteorologist who bridges scientific insight with public safety.</w:t>
      </w:r>
    </w:p>
    <w:p>
      <w:pPr>
        <w:pStyle w:val="BodyText"/>
      </w:pPr>
      <w:r>
        <w:t xml:space="preserve">My practical experience further demonstrates my readiness for this</w:t>
      </w:r>
      <w:r>
        <w:t xml:space="preserve"> </w:t>
      </w:r>
      <w:r>
        <w:rPr>
          <w:bCs/>
          <w:b/>
        </w:rPr>
        <w:t xml:space="preserve">Meteorologist</w:t>
      </w:r>
      <w:r>
        <w:t xml:space="preserve"> </w:t>
      </w:r>
      <w:r>
        <w:t xml:space="preserve">internship. During my summer internship at [Local Weather Station/University Lab], I assisted in real-time weather monitoring during a series of intense nor’wester events, analyzing radar data to assess storm movement and issuing preliminary warnings. This involved collaborating with senior forecasters to interpret satellite imagery and model outputs under time-sensitive conditions—a skill set that translates directly to Auckland’s fast-changing weather scenarios. Additionally, I volunteered as a data collector for NIWA’s community weather network in [Nearest Town], manually recording precipitation, wind, and temperature patterns across varied microclimates. This hands-on work taught me the importance of meticulous field observations and how local data points can refine larger-scale forecasts—knowledge I believe would be valuable in Auckland’s intricate urban-rural weather gradient.</w:t>
      </w:r>
    </w:p>
    <w:p>
      <w:pPr>
        <w:pStyle w:val="BodyText"/>
      </w:pPr>
      <w:r>
        <w:t xml:space="preserve">What sets me apart is my deep cultural engagement with New Zealand’s environment. Living near [Mention Location, e.g., Hamilton] for two years, I have witnessed firsthand how Maori knowledge systems like the *Kaitiakitanga* (guardianship) philosophy inform sustainable approaches to weather and climate adaptation. I actively participated in local kaitiakitanga workshops that connected traditional ecological knowledge with modern meteorological practices. This experience has cultivated in me a respect for integrating diverse perspectives into scientific work—a value I see reflected in your organization’s commitment to community-centered forecasting initiatives across</w:t>
      </w:r>
      <w:r>
        <w:t xml:space="preserve"> </w:t>
      </w:r>
      <w:r>
        <w:rPr>
          <w:bCs/>
          <w:b/>
        </w:rPr>
        <w:t xml:space="preserve">New Zealand Auckland</w:t>
      </w:r>
      <w:r>
        <w:t xml:space="preserve">. I am not merely seeking to learn from your team; I aim to contribute my perspective on how inclusive, culturally aware meteorology can strengthen public trust and response during weather emergencies.</w:t>
      </w:r>
    </w:p>
    <w:p>
      <w:pPr>
        <w:pStyle w:val="BodyText"/>
      </w:pPr>
      <w:r>
        <w:t xml:space="preserve">I am fully prepared for the logistical realities of this internship in Auckland. As a New Zealand resident (or eligible visa holder), I have already arranged accommodation near the [Mention Area, e.g., downtown or Ōtāhuhu] office to ensure seamless integration into your operations. My schedule is flexible to accommodate shift work during critical weather events, and I possess a clean driver’s license for potential field deployments—a key requirement given Auckland’s dispersed monitoring sites. I am confident that my technical skills, field experience, cultural awareness, and unwavering commitment to meteorological excellence make me an ideal candidate for this</w:t>
      </w:r>
      <w:r>
        <w:t xml:space="preserve"> </w:t>
      </w:r>
      <w:r>
        <w:rPr>
          <w:bCs/>
          <w:b/>
        </w:rPr>
        <w:t xml:space="preserve">Internship Application Letter</w:t>
      </w:r>
      <w:r>
        <w:t xml:space="preserve"> </w:t>
      </w:r>
      <w:r>
        <w:t xml:space="preserve">opportunity.</w:t>
      </w:r>
    </w:p>
    <w:p>
      <w:pPr>
        <w:pStyle w:val="BodyText"/>
      </w:pPr>
      <w:r>
        <w:t xml:space="preserve">The prospect of learning from pioneers who operate within the complex atmospheric theater of Auckland excites me deeply. I have long admired your organization’s innovative use of machine learning to improve short-term rainfall prediction accuracy in mountainous regions—a challenge directly relevant to Auckland’s Tūranga and Waitākere ranges. This internship represents a transformative step toward my goal of becoming a lead meteorologist specializing in urban weather resilience, and I am eager to apply my academic rigor and field-tested enthusiasm under your guidance.</w:t>
      </w:r>
    </w:p>
    <w:p>
      <w:pPr>
        <w:pStyle w:val="BodyText"/>
      </w:pPr>
      <w:r>
        <w:t xml:space="preserve">Thank you for considering my application. I have attached my resume for further detail on my qualifications and would welcome the opportunity to discuss how my skills align with your team’s mission during an interview at your convenience. The dynamic weather systems of</w:t>
      </w:r>
      <w:r>
        <w:t xml:space="preserve"> </w:t>
      </w:r>
      <w:r>
        <w:rPr>
          <w:bCs/>
          <w:b/>
        </w:rPr>
        <w:t xml:space="preserve">New Zealand Auckland</w:t>
      </w:r>
      <w:r>
        <w:t xml:space="preserve"> </w:t>
      </w:r>
      <w:r>
        <w:t xml:space="preserve">offer an unparalleled stage for meteorological learning, and I am ready to embrace the challenges and opportunities this environment present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eteorologist Position in New Zealand Auckland</dc:title>
  <dc:creator/>
  <dc:language>en</dc:language>
  <cp:keywords/>
  <dcterms:created xsi:type="dcterms:W3CDTF">2026-07-24T07:18:10Z</dcterms:created>
  <dcterms:modified xsi:type="dcterms:W3CDTF">2026-07-24T07:18:10Z</dcterms:modified>
</cp:coreProperties>
</file>

<file path=docProps/custom.xml><?xml version="1.0" encoding="utf-8"?>
<Properties xmlns="http://schemas.openxmlformats.org/officeDocument/2006/custom-properties" xmlns:vt="http://schemas.openxmlformats.org/officeDocument/2006/docPropsVTypes"/>
</file>